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FF416" w14:textId="1F9A8A8A" w:rsidR="00412702" w:rsidRPr="00A36EFA" w:rsidRDefault="00412702" w:rsidP="00412702">
      <w:pPr>
        <w:pStyle w:val="BodyText"/>
        <w:spacing w:before="133" w:line="252" w:lineRule="auto"/>
        <w:ind w:right="520"/>
        <w:rPr>
          <w:rFonts w:asciiTheme="minorHAnsi" w:hAnsiTheme="minorHAnsi" w:cstheme="minorHAnsi"/>
          <w:b/>
          <w:sz w:val="24"/>
          <w:szCs w:val="24"/>
        </w:rPr>
      </w:pPr>
      <w:r w:rsidRPr="00A36EFA">
        <w:rPr>
          <w:rFonts w:asciiTheme="minorHAnsi" w:hAnsiTheme="minorHAnsi" w:cstheme="minorHAnsi"/>
          <w:b/>
          <w:sz w:val="24"/>
          <w:szCs w:val="24"/>
        </w:rPr>
        <w:t>Appendix C.1</w:t>
      </w:r>
    </w:p>
    <w:tbl>
      <w:tblPr>
        <w:tblStyle w:val="TableGrid"/>
        <w:tblW w:w="9356" w:type="dxa"/>
        <w:jc w:val="center"/>
        <w:tblLook w:val="04A0" w:firstRow="1" w:lastRow="0" w:firstColumn="1" w:lastColumn="0" w:noHBand="0" w:noVBand="1"/>
      </w:tblPr>
      <w:tblGrid>
        <w:gridCol w:w="1326"/>
        <w:gridCol w:w="8030"/>
      </w:tblGrid>
      <w:tr w:rsidR="00412702" w:rsidRPr="00A36EFA" w14:paraId="1DC06CB1" w14:textId="77777777" w:rsidTr="00823E43">
        <w:trPr>
          <w:jc w:val="center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14:paraId="0E03E8EE" w14:textId="77777777" w:rsidR="00412702" w:rsidRPr="00A36EFA" w:rsidRDefault="00412702" w:rsidP="00823E43">
            <w:pPr>
              <w:pStyle w:val="BodyText"/>
              <w:spacing w:before="133" w:line="252" w:lineRule="auto"/>
              <w:ind w:left="-109"/>
              <w:jc w:val="center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A36EFA">
              <w:rPr>
                <w:rFonts w:asciiTheme="minorHAnsi" w:hAnsiTheme="minorHAnsi" w:cstheme="minorHAnsi"/>
                <w:bCs/>
                <w:noProof/>
                <w:sz w:val="28"/>
                <w:szCs w:val="28"/>
                <w:lang w:val="en-NZ" w:eastAsia="en-NZ"/>
              </w:rPr>
              <w:drawing>
                <wp:inline distT="0" distB="0" distL="0" distR="0" wp14:anchorId="2F5B6743" wp14:editId="60953853">
                  <wp:extent cx="699582" cy="819510"/>
                  <wp:effectExtent l="0" t="0" r="571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7244" cy="840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0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470BAC88" w14:textId="77777777" w:rsidR="00412702" w:rsidRPr="00A36EFA" w:rsidRDefault="00412702" w:rsidP="00823E43">
            <w:pPr>
              <w:pStyle w:val="BodyText"/>
              <w:spacing w:line="252" w:lineRule="auto"/>
              <w:ind w:left="-164" w:right="-161"/>
              <w:jc w:val="center"/>
              <w:rPr>
                <w:rFonts w:asciiTheme="minorHAnsi" w:hAnsiTheme="minorHAnsi" w:cstheme="minorHAnsi"/>
                <w:b/>
                <w:i/>
                <w:iCs/>
                <w:color w:val="FEDA2A"/>
                <w:sz w:val="32"/>
                <w:szCs w:val="32"/>
              </w:rPr>
            </w:pPr>
            <w:r w:rsidRPr="00A36EFA">
              <w:rPr>
                <w:rFonts w:asciiTheme="minorHAnsi" w:hAnsiTheme="minorHAnsi" w:cstheme="minorHAnsi"/>
                <w:b/>
                <w:i/>
                <w:iCs/>
                <w:color w:val="FEDA2A"/>
                <w:sz w:val="32"/>
                <w:szCs w:val="32"/>
              </w:rPr>
              <w:t>Lincoln University Excellence in Education Awards</w:t>
            </w:r>
          </w:p>
          <w:p w14:paraId="25E6AE7B" w14:textId="77777777" w:rsidR="00412702" w:rsidRPr="00A36EFA" w:rsidRDefault="00412702" w:rsidP="00823E43">
            <w:pPr>
              <w:pStyle w:val="BodyText"/>
              <w:spacing w:line="252" w:lineRule="auto"/>
              <w:ind w:right="-161"/>
              <w:jc w:val="center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A36EFA">
              <w:rPr>
                <w:rFonts w:asciiTheme="minorHAnsi" w:hAnsiTheme="minorHAnsi" w:cstheme="minorHAnsi"/>
                <w:bCs/>
                <w:color w:val="FEDA2A"/>
                <w:sz w:val="28"/>
                <w:szCs w:val="28"/>
              </w:rPr>
              <w:t>Portfolio (General Category)</w:t>
            </w:r>
          </w:p>
        </w:tc>
      </w:tr>
    </w:tbl>
    <w:p w14:paraId="7A168B21" w14:textId="77777777" w:rsidR="00412702" w:rsidRPr="00A36EFA" w:rsidRDefault="00412702" w:rsidP="00412702">
      <w:pPr>
        <w:pStyle w:val="BodyText"/>
        <w:spacing w:before="133" w:line="252" w:lineRule="auto"/>
        <w:ind w:right="520"/>
        <w:rPr>
          <w:rFonts w:asciiTheme="minorHAnsi" w:hAnsiTheme="minorHAnsi" w:cstheme="minorHAnsi"/>
          <w:b/>
          <w:bCs/>
          <w:sz w:val="24"/>
          <w:szCs w:val="24"/>
        </w:rPr>
      </w:pPr>
      <w:r w:rsidRPr="00A36EFA">
        <w:rPr>
          <w:rFonts w:asciiTheme="minorHAnsi" w:hAnsiTheme="minorHAnsi" w:cstheme="minorHAnsi"/>
          <w:b/>
          <w:bCs/>
          <w:sz w:val="24"/>
          <w:szCs w:val="24"/>
        </w:rPr>
        <w:t xml:space="preserve">Nominee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0"/>
        <w:gridCol w:w="5153"/>
      </w:tblGrid>
      <w:tr w:rsidR="00412702" w:rsidRPr="00A36EFA" w14:paraId="579E2A25" w14:textId="77777777" w:rsidTr="00823E43">
        <w:tc>
          <w:tcPr>
            <w:tcW w:w="4248" w:type="dxa"/>
          </w:tcPr>
          <w:p w14:paraId="4DE4601B" w14:textId="77777777" w:rsidR="00412702" w:rsidRPr="00A36EFA" w:rsidRDefault="00412702" w:rsidP="00823E43">
            <w:pPr>
              <w:pStyle w:val="BodyText"/>
              <w:spacing w:before="133" w:line="252" w:lineRule="auto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Title:</w:t>
            </w:r>
          </w:p>
        </w:tc>
        <w:tc>
          <w:tcPr>
            <w:tcW w:w="5245" w:type="dxa"/>
          </w:tcPr>
          <w:p w14:paraId="4D47D409" w14:textId="77777777" w:rsidR="00412702" w:rsidRPr="00A36EFA" w:rsidRDefault="00412702" w:rsidP="00823E43">
            <w:pPr>
              <w:pStyle w:val="BodyText"/>
              <w:spacing w:before="133" w:line="252" w:lineRule="auto"/>
              <w:ind w:right="177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 xml:space="preserve">Position: </w:t>
            </w:r>
          </w:p>
        </w:tc>
      </w:tr>
      <w:tr w:rsidR="00412702" w:rsidRPr="00A36EFA" w14:paraId="28D3FC12" w14:textId="77777777" w:rsidTr="00823E43">
        <w:tc>
          <w:tcPr>
            <w:tcW w:w="4248" w:type="dxa"/>
          </w:tcPr>
          <w:p w14:paraId="69C3B537" w14:textId="77777777" w:rsidR="00412702" w:rsidRPr="00A36EFA" w:rsidRDefault="00412702" w:rsidP="00823E43">
            <w:pPr>
              <w:pStyle w:val="BodyText"/>
              <w:spacing w:before="133" w:line="252" w:lineRule="auto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Given Name:</w:t>
            </w:r>
          </w:p>
        </w:tc>
        <w:tc>
          <w:tcPr>
            <w:tcW w:w="5245" w:type="dxa"/>
          </w:tcPr>
          <w:p w14:paraId="140BEEC7" w14:textId="77777777" w:rsidR="00412702" w:rsidRPr="00A36EFA" w:rsidRDefault="00412702" w:rsidP="00823E43">
            <w:pPr>
              <w:pStyle w:val="BodyText"/>
              <w:spacing w:before="133" w:line="252" w:lineRule="auto"/>
              <w:ind w:right="177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Surname:</w:t>
            </w:r>
          </w:p>
        </w:tc>
      </w:tr>
      <w:tr w:rsidR="00412702" w:rsidRPr="00A36EFA" w14:paraId="0B934F43" w14:textId="77777777" w:rsidTr="00823E43">
        <w:tc>
          <w:tcPr>
            <w:tcW w:w="4248" w:type="dxa"/>
          </w:tcPr>
          <w:p w14:paraId="677A05B8" w14:textId="77777777" w:rsidR="00412702" w:rsidRPr="00A36EFA" w:rsidRDefault="00412702" w:rsidP="00823E43">
            <w:pPr>
              <w:pStyle w:val="BodyText"/>
              <w:spacing w:before="133" w:line="252" w:lineRule="auto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Phone:</w:t>
            </w:r>
          </w:p>
        </w:tc>
        <w:tc>
          <w:tcPr>
            <w:tcW w:w="5245" w:type="dxa"/>
          </w:tcPr>
          <w:p w14:paraId="4F3A531D" w14:textId="77777777" w:rsidR="00412702" w:rsidRPr="00A36EFA" w:rsidRDefault="00412702" w:rsidP="00823E43">
            <w:pPr>
              <w:pStyle w:val="BodyText"/>
              <w:spacing w:before="133" w:line="252" w:lineRule="auto"/>
              <w:ind w:right="177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Email:</w:t>
            </w:r>
          </w:p>
        </w:tc>
      </w:tr>
      <w:tr w:rsidR="00412702" w:rsidRPr="00A36EFA" w14:paraId="1CFFC203" w14:textId="77777777" w:rsidTr="00823E43">
        <w:tc>
          <w:tcPr>
            <w:tcW w:w="9493" w:type="dxa"/>
            <w:gridSpan w:val="2"/>
          </w:tcPr>
          <w:p w14:paraId="2D547B02" w14:textId="77777777" w:rsidR="00412702" w:rsidRPr="00A36EFA" w:rsidRDefault="00412702" w:rsidP="00823E43">
            <w:pPr>
              <w:pStyle w:val="BodyText"/>
              <w:spacing w:before="133" w:line="252" w:lineRule="auto"/>
              <w:ind w:right="177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Work Address:</w:t>
            </w:r>
          </w:p>
        </w:tc>
      </w:tr>
    </w:tbl>
    <w:p w14:paraId="1AC2AF1B" w14:textId="77777777" w:rsidR="00412702" w:rsidRPr="00A36EFA" w:rsidRDefault="00412702" w:rsidP="00412702">
      <w:pPr>
        <w:pStyle w:val="BodyText"/>
        <w:spacing w:before="240" w:line="252" w:lineRule="auto"/>
        <w:ind w:right="520"/>
        <w:rPr>
          <w:rFonts w:asciiTheme="minorHAnsi" w:hAnsiTheme="minorHAnsi" w:cstheme="minorHAnsi"/>
          <w:sz w:val="24"/>
          <w:szCs w:val="24"/>
        </w:rPr>
      </w:pPr>
      <w:r w:rsidRPr="00A36EFA">
        <w:rPr>
          <w:rFonts w:asciiTheme="minorHAnsi" w:hAnsiTheme="minorHAnsi" w:cstheme="minorHAnsi"/>
          <w:b/>
          <w:bCs/>
          <w:sz w:val="24"/>
          <w:szCs w:val="24"/>
        </w:rPr>
        <w:t>Team nominations:</w:t>
      </w:r>
      <w:r w:rsidRPr="00A36EFA">
        <w:rPr>
          <w:rFonts w:asciiTheme="minorHAnsi" w:hAnsiTheme="minorHAnsi" w:cstheme="minorHAnsi"/>
          <w:sz w:val="24"/>
          <w:szCs w:val="24"/>
        </w:rPr>
        <w:t xml:space="preserve"> (</w:t>
      </w:r>
      <w:r w:rsidRPr="00A36EFA">
        <w:rPr>
          <w:rFonts w:asciiTheme="minorHAnsi" w:hAnsiTheme="minorHAnsi" w:cstheme="minorHAnsi"/>
          <w:i/>
          <w:iCs/>
          <w:sz w:val="24"/>
          <w:szCs w:val="24"/>
        </w:rPr>
        <w:t>Please list the names of all team membe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2"/>
        <w:gridCol w:w="3169"/>
        <w:gridCol w:w="3202"/>
      </w:tblGrid>
      <w:tr w:rsidR="00412702" w:rsidRPr="00A36EFA" w14:paraId="4056F1AA" w14:textId="77777777" w:rsidTr="00823E43">
        <w:tc>
          <w:tcPr>
            <w:tcW w:w="3005" w:type="dxa"/>
          </w:tcPr>
          <w:p w14:paraId="39C45342" w14:textId="77777777" w:rsidR="00412702" w:rsidRPr="00A36EFA" w:rsidRDefault="00412702" w:rsidP="00823E43">
            <w:pPr>
              <w:pStyle w:val="BodyText"/>
              <w:spacing w:line="276" w:lineRule="auto"/>
              <w:ind w:right="201"/>
              <w:rPr>
                <w:rFonts w:asciiTheme="minorHAnsi" w:hAnsiTheme="minorHAnsi" w:cstheme="minorHAnsi"/>
              </w:rPr>
            </w:pPr>
          </w:p>
        </w:tc>
        <w:tc>
          <w:tcPr>
            <w:tcW w:w="3227" w:type="dxa"/>
          </w:tcPr>
          <w:p w14:paraId="3BBAEA83" w14:textId="77777777" w:rsidR="00412702" w:rsidRPr="00A36EFA" w:rsidRDefault="00412702" w:rsidP="00823E43">
            <w:pPr>
              <w:pStyle w:val="BodyText"/>
              <w:spacing w:line="276" w:lineRule="auto"/>
              <w:ind w:right="181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0CC36DC6" w14:textId="77777777" w:rsidR="00412702" w:rsidRPr="00A36EFA" w:rsidRDefault="00412702" w:rsidP="00823E43">
            <w:pPr>
              <w:pStyle w:val="BodyText"/>
              <w:spacing w:line="276" w:lineRule="auto"/>
              <w:ind w:right="177"/>
              <w:rPr>
                <w:rFonts w:asciiTheme="minorHAnsi" w:hAnsiTheme="minorHAnsi" w:cstheme="minorHAnsi"/>
              </w:rPr>
            </w:pPr>
          </w:p>
        </w:tc>
      </w:tr>
      <w:tr w:rsidR="00412702" w:rsidRPr="00A36EFA" w14:paraId="51BB3C65" w14:textId="77777777" w:rsidTr="00823E43">
        <w:trPr>
          <w:trHeight w:val="271"/>
        </w:trPr>
        <w:tc>
          <w:tcPr>
            <w:tcW w:w="3005" w:type="dxa"/>
          </w:tcPr>
          <w:p w14:paraId="6281CB17" w14:textId="77777777" w:rsidR="00412702" w:rsidRPr="00A36EFA" w:rsidRDefault="00412702" w:rsidP="00823E43">
            <w:pPr>
              <w:pStyle w:val="BodyText"/>
              <w:spacing w:line="276" w:lineRule="auto"/>
              <w:ind w:right="201"/>
              <w:rPr>
                <w:rFonts w:asciiTheme="minorHAnsi" w:hAnsiTheme="minorHAnsi" w:cstheme="minorHAnsi"/>
              </w:rPr>
            </w:pPr>
          </w:p>
        </w:tc>
        <w:tc>
          <w:tcPr>
            <w:tcW w:w="3227" w:type="dxa"/>
          </w:tcPr>
          <w:p w14:paraId="2859245F" w14:textId="77777777" w:rsidR="00412702" w:rsidRPr="00A36EFA" w:rsidRDefault="00412702" w:rsidP="00823E43">
            <w:pPr>
              <w:pStyle w:val="BodyText"/>
              <w:spacing w:line="276" w:lineRule="auto"/>
              <w:ind w:right="181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7ED52361" w14:textId="77777777" w:rsidR="00412702" w:rsidRPr="00A36EFA" w:rsidRDefault="00412702" w:rsidP="00823E43">
            <w:pPr>
              <w:pStyle w:val="BodyText"/>
              <w:spacing w:line="276" w:lineRule="auto"/>
              <w:ind w:right="177"/>
              <w:rPr>
                <w:rFonts w:asciiTheme="minorHAnsi" w:hAnsiTheme="minorHAnsi" w:cstheme="minorHAnsi"/>
              </w:rPr>
            </w:pPr>
          </w:p>
        </w:tc>
      </w:tr>
    </w:tbl>
    <w:p w14:paraId="1708C7C9" w14:textId="77777777" w:rsidR="00412702" w:rsidRPr="00A36EFA" w:rsidRDefault="00412702" w:rsidP="00412702">
      <w:pPr>
        <w:pStyle w:val="BodyText"/>
        <w:spacing w:before="240" w:line="252" w:lineRule="auto"/>
        <w:ind w:right="520"/>
        <w:rPr>
          <w:rFonts w:asciiTheme="minorHAnsi" w:hAnsiTheme="minorHAnsi" w:cstheme="minorHAnsi"/>
          <w:sz w:val="24"/>
          <w:szCs w:val="24"/>
        </w:rPr>
      </w:pPr>
      <w:r w:rsidRPr="00A36EFA">
        <w:rPr>
          <w:rFonts w:asciiTheme="minorHAnsi" w:hAnsiTheme="minorHAnsi" w:cstheme="minorHAnsi"/>
          <w:b/>
          <w:bCs/>
          <w:sz w:val="24"/>
          <w:szCs w:val="24"/>
        </w:rPr>
        <w:t>Portfolio Checklist:</w:t>
      </w:r>
      <w:r w:rsidRPr="00A36EF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6E51C5F" w14:textId="77777777" w:rsidR="00412702" w:rsidRPr="00A36EFA" w:rsidRDefault="00412702" w:rsidP="00412702">
      <w:pPr>
        <w:pStyle w:val="BodyText"/>
        <w:spacing w:line="252" w:lineRule="auto"/>
        <w:ind w:right="520"/>
        <w:rPr>
          <w:rFonts w:asciiTheme="minorHAnsi" w:hAnsiTheme="minorHAnsi" w:cstheme="minorHAnsi"/>
        </w:rPr>
      </w:pPr>
      <w:r w:rsidRPr="00A36EFA">
        <w:rPr>
          <w:rFonts w:asciiTheme="minorHAnsi" w:hAnsiTheme="minorHAnsi" w:cstheme="minorHAnsi"/>
        </w:rPr>
        <w:t>The application must consist of the following</w:t>
      </w:r>
      <w:r w:rsidRPr="00A36EFA">
        <w:rPr>
          <w:rFonts w:asciiTheme="minorHAnsi" w:hAnsiTheme="minorHAnsi" w:cstheme="minorHAnsi"/>
          <w:i/>
          <w:iCs/>
        </w:rPr>
        <w:t>:</w:t>
      </w:r>
    </w:p>
    <w:tbl>
      <w:tblPr>
        <w:tblStyle w:val="TableGrid"/>
        <w:tblW w:w="7513" w:type="dxa"/>
        <w:tblInd w:w="-5" w:type="dxa"/>
        <w:tblLook w:val="04A0" w:firstRow="1" w:lastRow="0" w:firstColumn="1" w:lastColumn="0" w:noHBand="0" w:noVBand="1"/>
      </w:tblPr>
      <w:tblGrid>
        <w:gridCol w:w="567"/>
        <w:gridCol w:w="6946"/>
      </w:tblGrid>
      <w:tr w:rsidR="00412702" w:rsidRPr="00A36EFA" w14:paraId="49E6540A" w14:textId="77777777" w:rsidTr="00A36EFA">
        <w:tc>
          <w:tcPr>
            <w:tcW w:w="567" w:type="dxa"/>
          </w:tcPr>
          <w:p w14:paraId="5E7E44BF" w14:textId="77777777" w:rsidR="00412702" w:rsidRPr="00A36EFA" w:rsidRDefault="00412702" w:rsidP="00823E43">
            <w:pPr>
              <w:pStyle w:val="BodyText"/>
              <w:spacing w:line="252" w:lineRule="auto"/>
              <w:ind w:right="520"/>
              <w:rPr>
                <w:rFonts w:asciiTheme="minorHAnsi" w:hAnsiTheme="minorHAnsi" w:cstheme="minorHAnsi"/>
              </w:rPr>
            </w:pPr>
          </w:p>
        </w:tc>
        <w:tc>
          <w:tcPr>
            <w:tcW w:w="6946" w:type="dxa"/>
            <w:vAlign w:val="center"/>
          </w:tcPr>
          <w:p w14:paraId="2D20443B" w14:textId="77777777" w:rsidR="00412702" w:rsidRPr="00A36EFA" w:rsidRDefault="00412702" w:rsidP="00590431">
            <w:pPr>
              <w:pStyle w:val="BodyText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36EFA">
              <w:rPr>
                <w:rFonts w:asciiTheme="minorHAnsi" w:hAnsiTheme="minorHAnsi" w:cstheme="minorHAnsi"/>
                <w:sz w:val="20"/>
                <w:szCs w:val="20"/>
              </w:rPr>
              <w:t>Signed copy of the Nomination form</w:t>
            </w:r>
          </w:p>
        </w:tc>
      </w:tr>
      <w:tr w:rsidR="00412702" w:rsidRPr="00A36EFA" w14:paraId="10EDD756" w14:textId="77777777" w:rsidTr="00A36EFA">
        <w:tc>
          <w:tcPr>
            <w:tcW w:w="567" w:type="dxa"/>
          </w:tcPr>
          <w:p w14:paraId="2432DDD9" w14:textId="77777777" w:rsidR="00412702" w:rsidRPr="00A36EFA" w:rsidRDefault="00412702" w:rsidP="00823E43">
            <w:pPr>
              <w:pStyle w:val="BodyText"/>
              <w:spacing w:line="252" w:lineRule="auto"/>
              <w:ind w:right="520"/>
              <w:rPr>
                <w:rFonts w:asciiTheme="minorHAnsi" w:hAnsiTheme="minorHAnsi" w:cstheme="minorHAnsi"/>
              </w:rPr>
            </w:pPr>
          </w:p>
        </w:tc>
        <w:tc>
          <w:tcPr>
            <w:tcW w:w="6946" w:type="dxa"/>
            <w:vAlign w:val="center"/>
          </w:tcPr>
          <w:p w14:paraId="4E759BFB" w14:textId="77777777" w:rsidR="00412702" w:rsidRPr="00A36EFA" w:rsidRDefault="00412702" w:rsidP="00590431">
            <w:pPr>
              <w:pStyle w:val="BodyText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36EFA">
              <w:rPr>
                <w:rFonts w:asciiTheme="minorHAnsi" w:hAnsiTheme="minorHAnsi" w:cstheme="minorHAnsi"/>
                <w:sz w:val="20"/>
                <w:szCs w:val="20"/>
              </w:rPr>
              <w:t>Electronic portfolio that conforms to the guidelines (pdf format)</w:t>
            </w:r>
          </w:p>
        </w:tc>
      </w:tr>
      <w:tr w:rsidR="00412702" w:rsidRPr="00A36EFA" w14:paraId="6655288E" w14:textId="77777777" w:rsidTr="00A36EFA">
        <w:tc>
          <w:tcPr>
            <w:tcW w:w="567" w:type="dxa"/>
          </w:tcPr>
          <w:p w14:paraId="0F6AA7FB" w14:textId="77777777" w:rsidR="00412702" w:rsidRPr="00A36EFA" w:rsidRDefault="00412702" w:rsidP="00823E43">
            <w:pPr>
              <w:pStyle w:val="BodyText"/>
              <w:spacing w:line="252" w:lineRule="auto"/>
              <w:ind w:right="520"/>
              <w:rPr>
                <w:rFonts w:asciiTheme="minorHAnsi" w:hAnsiTheme="minorHAnsi" w:cstheme="minorHAnsi"/>
              </w:rPr>
            </w:pPr>
          </w:p>
        </w:tc>
        <w:tc>
          <w:tcPr>
            <w:tcW w:w="6946" w:type="dxa"/>
            <w:vAlign w:val="center"/>
          </w:tcPr>
          <w:p w14:paraId="09BB0255" w14:textId="77777777" w:rsidR="00412702" w:rsidRPr="00A36EFA" w:rsidRDefault="00412702" w:rsidP="00590431">
            <w:pPr>
              <w:pStyle w:val="BodyText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36EF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f video/audio is part of your application</w:t>
            </w:r>
            <w:r w:rsidRPr="00A36EFA">
              <w:rPr>
                <w:rFonts w:asciiTheme="minorHAnsi" w:hAnsiTheme="minorHAnsi" w:cstheme="minorHAnsi"/>
                <w:sz w:val="20"/>
                <w:szCs w:val="20"/>
              </w:rPr>
              <w:t>, then please provide a link to this resource which should be in MP3 or MP4 formats</w:t>
            </w:r>
          </w:p>
        </w:tc>
      </w:tr>
      <w:tr w:rsidR="00412702" w:rsidRPr="00A36EFA" w14:paraId="3CC7A296" w14:textId="77777777" w:rsidTr="00590431">
        <w:trPr>
          <w:trHeight w:val="301"/>
        </w:trPr>
        <w:tc>
          <w:tcPr>
            <w:tcW w:w="567" w:type="dxa"/>
          </w:tcPr>
          <w:p w14:paraId="6C01B9D5" w14:textId="77777777" w:rsidR="00412702" w:rsidRPr="00A36EFA" w:rsidRDefault="00412702" w:rsidP="00823E43">
            <w:pPr>
              <w:pStyle w:val="BodyText"/>
              <w:spacing w:before="133" w:line="252" w:lineRule="auto"/>
              <w:ind w:right="520"/>
              <w:rPr>
                <w:rFonts w:asciiTheme="minorHAnsi" w:hAnsiTheme="minorHAnsi" w:cstheme="minorHAnsi"/>
              </w:rPr>
            </w:pPr>
          </w:p>
        </w:tc>
        <w:tc>
          <w:tcPr>
            <w:tcW w:w="6946" w:type="dxa"/>
            <w:vAlign w:val="center"/>
          </w:tcPr>
          <w:p w14:paraId="19430FF3" w14:textId="77777777" w:rsidR="00412702" w:rsidRPr="00A36EFA" w:rsidRDefault="00412702" w:rsidP="00590431">
            <w:pPr>
              <w:pStyle w:val="BodyText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36EFA">
              <w:rPr>
                <w:rFonts w:asciiTheme="minorHAnsi" w:hAnsiTheme="minorHAnsi" w:cstheme="minorHAnsi"/>
                <w:sz w:val="20"/>
                <w:szCs w:val="20"/>
              </w:rPr>
              <w:t xml:space="preserve">Supporting reference from </w:t>
            </w:r>
            <w:proofErr w:type="spellStart"/>
            <w:r w:rsidRPr="00A36EFA">
              <w:rPr>
                <w:rFonts w:asciiTheme="minorHAnsi" w:hAnsiTheme="minorHAnsi" w:cstheme="minorHAnsi"/>
                <w:sz w:val="20"/>
                <w:szCs w:val="20"/>
              </w:rPr>
              <w:t>HoD</w:t>
            </w:r>
            <w:proofErr w:type="spellEnd"/>
            <w:r w:rsidRPr="00A36EFA">
              <w:rPr>
                <w:rFonts w:asciiTheme="minorHAnsi" w:hAnsiTheme="minorHAnsi" w:cstheme="minorHAnsi"/>
                <w:sz w:val="20"/>
                <w:szCs w:val="20"/>
              </w:rPr>
              <w:t xml:space="preserve"> or equivalent (max. 300 words)</w:t>
            </w:r>
          </w:p>
        </w:tc>
      </w:tr>
      <w:tr w:rsidR="00412702" w:rsidRPr="00A36EFA" w14:paraId="5B2F67A0" w14:textId="77777777" w:rsidTr="00A36EFA">
        <w:tc>
          <w:tcPr>
            <w:tcW w:w="567" w:type="dxa"/>
          </w:tcPr>
          <w:p w14:paraId="51B52F01" w14:textId="77777777" w:rsidR="00412702" w:rsidRPr="00A36EFA" w:rsidRDefault="00412702" w:rsidP="00823E43">
            <w:pPr>
              <w:pStyle w:val="BodyText"/>
              <w:spacing w:before="133" w:line="252" w:lineRule="auto"/>
              <w:ind w:right="520"/>
              <w:rPr>
                <w:rFonts w:asciiTheme="minorHAnsi" w:hAnsiTheme="minorHAnsi" w:cstheme="minorHAnsi"/>
              </w:rPr>
            </w:pPr>
          </w:p>
        </w:tc>
        <w:tc>
          <w:tcPr>
            <w:tcW w:w="6946" w:type="dxa"/>
            <w:vAlign w:val="center"/>
          </w:tcPr>
          <w:p w14:paraId="2ED92363" w14:textId="77777777" w:rsidR="00412702" w:rsidRPr="00A36EFA" w:rsidRDefault="00412702" w:rsidP="00590431">
            <w:pPr>
              <w:pStyle w:val="BodyText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A36EFA">
              <w:rPr>
                <w:rFonts w:asciiTheme="minorHAnsi" w:hAnsiTheme="minorHAnsi" w:cstheme="minorHAnsi"/>
                <w:sz w:val="20"/>
                <w:szCs w:val="20"/>
              </w:rPr>
              <w:t xml:space="preserve">Completed History of Tertiary Education form </w:t>
            </w:r>
            <w:r w:rsidRPr="00A36EF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one per nominee including each member of a team)</w:t>
            </w:r>
          </w:p>
        </w:tc>
      </w:tr>
    </w:tbl>
    <w:p w14:paraId="44A75D16" w14:textId="796C6A8D" w:rsidR="00412702" w:rsidRPr="001218A2" w:rsidRDefault="001218A2" w:rsidP="006C626E">
      <w:pPr>
        <w:pStyle w:val="BodyText"/>
        <w:spacing w:before="360" w:after="240" w:line="252" w:lineRule="auto"/>
        <w:ind w:right="-4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30308F2" wp14:editId="48424A67">
                <wp:simplePos x="0" y="0"/>
                <wp:positionH relativeFrom="column">
                  <wp:posOffset>1499235</wp:posOffset>
                </wp:positionH>
                <wp:positionV relativeFrom="paragraph">
                  <wp:posOffset>202895</wp:posOffset>
                </wp:positionV>
                <wp:extent cx="903605" cy="240665"/>
                <wp:effectExtent l="0" t="0" r="10795" b="2603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3605" cy="2406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9BF51D" w14:textId="77777777" w:rsidR="001218A2" w:rsidRDefault="001218A2" w:rsidP="001218A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0308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8.05pt;margin-top:16pt;width:71.15pt;height:18.95pt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" fillcolor="white [3201]" strokeweight="1.5pt">
                <v:textbox>
                  <w:txbxContent>
                    <w:p w14:paraId="5B9BF51D" w14:textId="77777777" w:rsidR="001218A2" w:rsidRDefault="001218A2" w:rsidP="001218A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12702" w:rsidRPr="006C626E">
        <w:rPr>
          <w:rFonts w:asciiTheme="minorHAnsi" w:hAnsiTheme="minorHAnsi" w:cstheme="minorHAnsi"/>
          <w:b/>
          <w:bCs/>
        </w:rPr>
        <w:t>Portfolio Word Count:</w:t>
      </w:r>
      <w:r w:rsidR="00412702" w:rsidRPr="00A36EFA">
        <w:rPr>
          <w:rFonts w:asciiTheme="minorHAnsi" w:hAnsiTheme="minorHAnsi" w:cstheme="minorHAnsi"/>
        </w:rPr>
        <w:t xml:space="preserve"> </w:t>
      </w:r>
      <w:r w:rsidR="00412702" w:rsidRPr="00A36EFA">
        <w:rPr>
          <w:rFonts w:asciiTheme="minorHAnsi" w:hAnsiTheme="minorHAnsi" w:cstheme="minorHAnsi"/>
        </w:rPr>
        <w:tab/>
      </w:r>
      <w:r w:rsidR="006C626E">
        <w:rPr>
          <w:rFonts w:asciiTheme="minorHAnsi" w:hAnsiTheme="minorHAnsi" w:cstheme="minorHAnsi"/>
        </w:rPr>
        <w:tab/>
      </w:r>
      <w:r w:rsidR="006C626E">
        <w:rPr>
          <w:rFonts w:asciiTheme="minorHAnsi" w:hAnsiTheme="minorHAnsi" w:cstheme="minorHAnsi"/>
        </w:rPr>
        <w:tab/>
        <w:t xml:space="preserve">    </w:t>
      </w:r>
      <w:proofErr w:type="gramStart"/>
      <w:r w:rsidR="006C626E">
        <w:rPr>
          <w:rFonts w:asciiTheme="minorHAnsi" w:hAnsiTheme="minorHAnsi" w:cstheme="minorHAnsi"/>
        </w:rPr>
        <w:t xml:space="preserve">   </w:t>
      </w:r>
      <w:r w:rsidR="00412702" w:rsidRPr="001218A2">
        <w:rPr>
          <w:rFonts w:asciiTheme="minorHAnsi" w:hAnsiTheme="minorHAnsi" w:cstheme="minorHAnsi"/>
        </w:rPr>
        <w:t>(</w:t>
      </w:r>
      <w:proofErr w:type="gramEnd"/>
      <w:r w:rsidR="006C626E" w:rsidRPr="001218A2">
        <w:rPr>
          <w:rFonts w:asciiTheme="minorHAnsi" w:hAnsiTheme="minorHAnsi" w:cstheme="minorHAnsi"/>
        </w:rPr>
        <w:t>n</w:t>
      </w:r>
      <w:r w:rsidR="00412702" w:rsidRPr="001218A2">
        <w:rPr>
          <w:rFonts w:asciiTheme="minorHAnsi" w:hAnsiTheme="minorHAnsi" w:cstheme="minorHAnsi"/>
        </w:rPr>
        <w:t>ot including any other submitted forms)</w:t>
      </w:r>
    </w:p>
    <w:p w14:paraId="63AAE769" w14:textId="77777777" w:rsidR="00412702" w:rsidRPr="00A36EFA" w:rsidRDefault="00412702" w:rsidP="00412702">
      <w:pPr>
        <w:pStyle w:val="BodyText"/>
        <w:spacing w:before="133" w:line="252" w:lineRule="auto"/>
        <w:ind w:right="520"/>
        <w:rPr>
          <w:rFonts w:asciiTheme="minorHAnsi" w:hAnsiTheme="minorHAnsi" w:cstheme="minorHAnsi"/>
        </w:rPr>
      </w:pPr>
      <w:r w:rsidRPr="00A36EFA">
        <w:rPr>
          <w:rFonts w:asciiTheme="minorHAnsi" w:hAnsiTheme="minorHAnsi" w:cstheme="minorHAnsi"/>
          <w:b/>
          <w:bCs/>
        </w:rPr>
        <w:t>Summary</w:t>
      </w:r>
      <w:r w:rsidRPr="00A36EFA">
        <w:rPr>
          <w:rFonts w:asciiTheme="minorHAnsi" w:hAnsiTheme="minorHAnsi" w:cstheme="minorHAnsi"/>
        </w:rPr>
        <w:t xml:space="preserve"> </w:t>
      </w:r>
      <w:r w:rsidRPr="00A36EFA">
        <w:rPr>
          <w:rFonts w:asciiTheme="minorHAnsi" w:hAnsiTheme="minorHAnsi" w:cstheme="minorHAnsi"/>
          <w:i/>
          <w:iCs/>
        </w:rPr>
        <w:t>(max. 150 words)</w:t>
      </w:r>
      <w:r w:rsidRPr="00A36EFA">
        <w:rPr>
          <w:rFonts w:asciiTheme="minorHAnsi" w:hAnsiTheme="minorHAnsi" w:cstheme="minorHAnsi"/>
        </w:rPr>
        <w:t xml:space="preserve"> </w:t>
      </w:r>
      <w:r w:rsidRPr="00A36EFA">
        <w:rPr>
          <w:rFonts w:asciiTheme="minorHAnsi" w:hAnsiTheme="minorHAnsi" w:cstheme="minorHAnsi"/>
        </w:rPr>
        <w:br/>
      </w:r>
      <w:r w:rsidRPr="00A36EFA">
        <w:rPr>
          <w:rFonts w:asciiTheme="minorHAnsi" w:hAnsiTheme="minorHAnsi" w:cstheme="minorHAnsi"/>
          <w:i/>
          <w:iCs/>
          <w:sz w:val="18"/>
          <w:szCs w:val="18"/>
        </w:rPr>
        <w:t>(</w:t>
      </w:r>
      <w:r w:rsidRPr="00A36EFA">
        <w:rPr>
          <w:rFonts w:asciiTheme="minorHAnsi" w:hAnsiTheme="minorHAnsi" w:cstheme="minorHAnsi"/>
          <w:i/>
          <w:iCs/>
          <w:sz w:val="18"/>
          <w:szCs w:val="18"/>
          <w:lang w:val="en-NZ"/>
        </w:rPr>
        <w:t>Punchy statement, highlighting your strengths to help identify why you think you are worthy of an award</w:t>
      </w:r>
      <w:r w:rsidRPr="00A36EFA">
        <w:rPr>
          <w:rFonts w:asciiTheme="minorHAnsi" w:hAnsiTheme="minorHAnsi" w:cstheme="minorHAnsi"/>
          <w:i/>
          <w:iCs/>
          <w:sz w:val="18"/>
          <w:szCs w:val="18"/>
        </w:rPr>
        <w:t>)</w:t>
      </w:r>
    </w:p>
    <w:p w14:paraId="2E7C9FDB" w14:textId="77777777" w:rsidR="00412702" w:rsidRPr="00A36EFA" w:rsidRDefault="00412702" w:rsidP="0041270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1" w:color="auto"/>
        </w:pBdr>
        <w:spacing w:before="133"/>
        <w:ind w:right="403"/>
        <w:rPr>
          <w:rFonts w:asciiTheme="minorHAnsi" w:hAnsiTheme="minorHAnsi" w:cstheme="minorHAnsi"/>
        </w:rPr>
      </w:pPr>
    </w:p>
    <w:p w14:paraId="7E0D5FEF" w14:textId="77777777" w:rsidR="00412702" w:rsidRPr="00A36EFA" w:rsidRDefault="00412702" w:rsidP="0041270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1" w:color="auto"/>
        </w:pBdr>
        <w:spacing w:before="133"/>
        <w:ind w:right="403"/>
        <w:rPr>
          <w:rFonts w:asciiTheme="minorHAnsi" w:hAnsiTheme="minorHAnsi" w:cstheme="minorHAnsi"/>
        </w:rPr>
      </w:pPr>
    </w:p>
    <w:p w14:paraId="622649AF" w14:textId="77777777" w:rsidR="00412702" w:rsidRPr="00A36EFA" w:rsidRDefault="00412702" w:rsidP="00412702">
      <w:pPr>
        <w:pStyle w:val="BodyText"/>
        <w:pBdr>
          <w:bottom w:val="single" w:sz="6" w:space="1" w:color="auto"/>
        </w:pBdr>
        <w:shd w:val="clear" w:color="auto" w:fill="D9E2F3" w:themeFill="accent1" w:themeFillTint="33"/>
        <w:spacing w:before="133" w:line="252" w:lineRule="auto"/>
        <w:ind w:right="-22"/>
        <w:rPr>
          <w:rFonts w:asciiTheme="minorHAnsi" w:hAnsiTheme="minorHAnsi" w:cstheme="minorHAnsi"/>
          <w:b/>
          <w:bCs/>
          <w:sz w:val="24"/>
          <w:szCs w:val="24"/>
        </w:rPr>
      </w:pPr>
      <w:r w:rsidRPr="00A36EFA">
        <w:rPr>
          <w:rFonts w:asciiTheme="minorHAnsi" w:hAnsiTheme="minorHAnsi" w:cstheme="minorHAnsi"/>
          <w:b/>
          <w:bCs/>
          <w:sz w:val="24"/>
          <w:szCs w:val="24"/>
        </w:rPr>
        <w:t xml:space="preserve">Acknowledgement:       </w:t>
      </w:r>
    </w:p>
    <w:p w14:paraId="71E5B422" w14:textId="77777777" w:rsidR="00412702" w:rsidRPr="00A36EFA" w:rsidRDefault="00412702" w:rsidP="00412702">
      <w:pPr>
        <w:pStyle w:val="BodyText"/>
        <w:spacing w:before="133" w:line="252" w:lineRule="auto"/>
        <w:ind w:right="520"/>
        <w:rPr>
          <w:rFonts w:asciiTheme="minorHAnsi" w:hAnsiTheme="minorHAnsi" w:cstheme="minorHAnsi"/>
        </w:rPr>
      </w:pPr>
      <w:r w:rsidRPr="00A36EFA">
        <w:rPr>
          <w:rFonts w:asciiTheme="minorHAnsi" w:hAnsiTheme="minorHAnsi" w:cstheme="minorHAnsi"/>
        </w:rPr>
        <w:t>I, _____________________ (name of nominee), acknowledge that information contained in this application and any supporting materials, photographs and videos may be used for publicity purposes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6232"/>
        <w:gridCol w:w="3402"/>
      </w:tblGrid>
      <w:tr w:rsidR="00412702" w:rsidRPr="00A36EFA" w14:paraId="10B65A44" w14:textId="77777777" w:rsidTr="00823E43">
        <w:tc>
          <w:tcPr>
            <w:tcW w:w="6232" w:type="dxa"/>
          </w:tcPr>
          <w:p w14:paraId="143C7C55" w14:textId="77777777" w:rsidR="00412702" w:rsidRPr="00A36EFA" w:rsidRDefault="00412702" w:rsidP="00823E43">
            <w:pPr>
              <w:pStyle w:val="BodyText"/>
              <w:spacing w:before="133" w:line="252" w:lineRule="auto"/>
              <w:ind w:right="520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Signature of nominee:</w:t>
            </w:r>
          </w:p>
          <w:p w14:paraId="6F7A85A5" w14:textId="77777777" w:rsidR="00412702" w:rsidRPr="00A36EFA" w:rsidRDefault="00412702" w:rsidP="00823E43">
            <w:pPr>
              <w:pStyle w:val="BodyText"/>
              <w:spacing w:before="133" w:line="252" w:lineRule="auto"/>
              <w:ind w:right="181"/>
              <w:rPr>
                <w:rFonts w:asciiTheme="minorHAnsi" w:hAnsiTheme="minorHAnsi" w:cstheme="minorHAnsi"/>
              </w:rPr>
            </w:pPr>
          </w:p>
        </w:tc>
        <w:tc>
          <w:tcPr>
            <w:tcW w:w="3402" w:type="dxa"/>
          </w:tcPr>
          <w:p w14:paraId="4A65F0B2" w14:textId="77777777" w:rsidR="00412702" w:rsidRPr="00A36EFA" w:rsidRDefault="00412702" w:rsidP="00823E43">
            <w:pPr>
              <w:pStyle w:val="BodyText"/>
              <w:spacing w:before="133" w:line="252" w:lineRule="auto"/>
              <w:ind w:right="520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Date:</w:t>
            </w:r>
          </w:p>
          <w:p w14:paraId="43CFA9EA" w14:textId="77777777" w:rsidR="00412702" w:rsidRPr="00A36EFA" w:rsidRDefault="00412702" w:rsidP="00823E43">
            <w:pPr>
              <w:pStyle w:val="BodyText"/>
              <w:spacing w:before="133" w:line="252" w:lineRule="auto"/>
              <w:ind w:right="170"/>
              <w:rPr>
                <w:rFonts w:asciiTheme="minorHAnsi" w:hAnsiTheme="minorHAnsi" w:cstheme="minorHAnsi"/>
              </w:rPr>
            </w:pPr>
          </w:p>
        </w:tc>
      </w:tr>
      <w:tr w:rsidR="00412702" w:rsidRPr="00A36EFA" w14:paraId="3E0EF20E" w14:textId="77777777" w:rsidTr="00823E43">
        <w:tc>
          <w:tcPr>
            <w:tcW w:w="9634" w:type="dxa"/>
            <w:gridSpan w:val="2"/>
          </w:tcPr>
          <w:p w14:paraId="3EB19787" w14:textId="77777777" w:rsidR="00412702" w:rsidRPr="00A36EFA" w:rsidRDefault="00412702" w:rsidP="00823E43">
            <w:pPr>
              <w:pStyle w:val="BodyText"/>
              <w:spacing w:before="133" w:line="252" w:lineRule="auto"/>
              <w:ind w:right="520"/>
              <w:rPr>
                <w:rFonts w:asciiTheme="minorHAnsi" w:hAnsiTheme="minorHAnsi" w:cstheme="minorHAnsi"/>
              </w:rPr>
            </w:pPr>
            <w:r w:rsidRPr="00A36EFA">
              <w:rPr>
                <w:rFonts w:asciiTheme="minorHAnsi" w:hAnsiTheme="minorHAnsi" w:cstheme="minorHAnsi"/>
              </w:rPr>
              <w:t>Position or title of nominee:</w:t>
            </w:r>
          </w:p>
        </w:tc>
      </w:tr>
    </w:tbl>
    <w:p w14:paraId="5E68DF05" w14:textId="77777777" w:rsidR="00412702" w:rsidRPr="00A36EFA" w:rsidRDefault="00412702" w:rsidP="00412702">
      <w:pPr>
        <w:pStyle w:val="BodyText"/>
        <w:pBdr>
          <w:bottom w:val="single" w:sz="6" w:space="1" w:color="auto"/>
        </w:pBdr>
        <w:shd w:val="clear" w:color="auto" w:fill="D9E2F3" w:themeFill="accent1" w:themeFillTint="33"/>
        <w:spacing w:before="133" w:line="252" w:lineRule="auto"/>
        <w:ind w:right="-46"/>
        <w:rPr>
          <w:rFonts w:asciiTheme="minorHAnsi" w:hAnsiTheme="minorHAnsi" w:cstheme="minorHAnsi"/>
        </w:rPr>
      </w:pPr>
    </w:p>
    <w:p w14:paraId="7840BE25" w14:textId="77777777" w:rsidR="00412702" w:rsidRPr="00A36EFA" w:rsidRDefault="00412702" w:rsidP="00412702">
      <w:pPr>
        <w:spacing w:after="0"/>
        <w:rPr>
          <w:rFonts w:cstheme="minorHAnsi"/>
          <w:sz w:val="16"/>
          <w:szCs w:val="16"/>
        </w:rPr>
      </w:pPr>
    </w:p>
    <w:p w14:paraId="66CB90E4" w14:textId="09932109" w:rsidR="00412702" w:rsidRPr="00A36EFA" w:rsidRDefault="00412702" w:rsidP="00412702">
      <w:pPr>
        <w:rPr>
          <w:rFonts w:eastAsia="Arial" w:cstheme="minorHAnsi"/>
          <w:color w:val="333333"/>
          <w:shd w:val="clear" w:color="auto" w:fill="FFFFFF"/>
          <w:lang w:val="en-US"/>
        </w:rPr>
      </w:pPr>
      <w:r w:rsidRPr="00A36EFA">
        <w:rPr>
          <w:rFonts w:cstheme="minorHAnsi"/>
          <w:sz w:val="18"/>
          <w:szCs w:val="18"/>
        </w:rPr>
        <w:t xml:space="preserve">Submit this form to the </w:t>
      </w:r>
      <w:r w:rsidR="0061616A">
        <w:rPr>
          <w:rFonts w:cstheme="minorHAnsi"/>
          <w:sz w:val="18"/>
          <w:szCs w:val="18"/>
        </w:rPr>
        <w:t xml:space="preserve">Acting </w:t>
      </w:r>
      <w:r w:rsidRPr="00A36EFA">
        <w:rPr>
          <w:rFonts w:cstheme="minorHAnsi"/>
          <w:sz w:val="18"/>
          <w:szCs w:val="18"/>
        </w:rPr>
        <w:t xml:space="preserve">Manager, Centre for Learning and Teaching </w:t>
      </w:r>
      <w:r w:rsidR="0061616A">
        <w:rPr>
          <w:rFonts w:cstheme="minorHAnsi"/>
          <w:sz w:val="18"/>
          <w:szCs w:val="18"/>
        </w:rPr>
        <w:t xml:space="preserve">(Tracy-Anne De Silva) </w:t>
      </w:r>
      <w:r w:rsidRPr="00A36EFA">
        <w:rPr>
          <w:rFonts w:cstheme="minorHAnsi"/>
          <w:sz w:val="18"/>
          <w:szCs w:val="18"/>
        </w:rPr>
        <w:t xml:space="preserve">by </w:t>
      </w:r>
      <w:r w:rsidR="005E66D4" w:rsidRPr="005E66D4">
        <w:rPr>
          <w:rFonts w:cstheme="minorHAnsi"/>
          <w:b/>
          <w:bCs/>
          <w:sz w:val="18"/>
          <w:szCs w:val="18"/>
        </w:rPr>
        <w:t xml:space="preserve">5.00 pm on Friday </w:t>
      </w:r>
      <w:r w:rsidR="009C6369">
        <w:rPr>
          <w:rFonts w:cstheme="minorHAnsi"/>
          <w:b/>
          <w:bCs/>
          <w:sz w:val="18"/>
          <w:szCs w:val="18"/>
        </w:rPr>
        <w:t>November</w:t>
      </w:r>
      <w:r w:rsidR="005E66D4" w:rsidRPr="005E66D4">
        <w:rPr>
          <w:rFonts w:cstheme="minorHAnsi"/>
          <w:b/>
          <w:bCs/>
          <w:sz w:val="18"/>
          <w:szCs w:val="18"/>
        </w:rPr>
        <w:t xml:space="preserve"> 3, 2023</w:t>
      </w:r>
      <w:r w:rsidRPr="00A36EFA">
        <w:rPr>
          <w:rFonts w:cstheme="minorHAnsi"/>
          <w:sz w:val="18"/>
          <w:szCs w:val="18"/>
        </w:rPr>
        <w:t xml:space="preserve">. </w:t>
      </w:r>
      <w:r w:rsidRPr="00A36EFA">
        <w:rPr>
          <w:rFonts w:cstheme="minorHAnsi"/>
          <w:sz w:val="18"/>
          <w:szCs w:val="18"/>
        </w:rPr>
        <w:br/>
        <w:t xml:space="preserve">Portfolio material submission deadline is </w:t>
      </w:r>
      <w:r w:rsidR="005E66D4" w:rsidRPr="005E66D4">
        <w:rPr>
          <w:rFonts w:cstheme="minorHAnsi"/>
          <w:b/>
          <w:bCs/>
          <w:sz w:val="18"/>
          <w:szCs w:val="18"/>
        </w:rPr>
        <w:t xml:space="preserve">5.00 pm on Friday </w:t>
      </w:r>
      <w:r w:rsidR="009C6369">
        <w:rPr>
          <w:rFonts w:cstheme="minorHAnsi"/>
          <w:b/>
          <w:bCs/>
          <w:sz w:val="18"/>
          <w:szCs w:val="18"/>
        </w:rPr>
        <w:t>November</w:t>
      </w:r>
      <w:r w:rsidR="005E66D4" w:rsidRPr="005E66D4">
        <w:rPr>
          <w:rFonts w:cstheme="minorHAnsi"/>
          <w:b/>
          <w:bCs/>
          <w:sz w:val="18"/>
          <w:szCs w:val="18"/>
        </w:rPr>
        <w:t xml:space="preserve"> 3, 2023</w:t>
      </w:r>
      <w:r w:rsidRPr="00A36EFA">
        <w:rPr>
          <w:rFonts w:cstheme="minorHAnsi"/>
          <w:sz w:val="18"/>
          <w:szCs w:val="18"/>
        </w:rPr>
        <w:t xml:space="preserve">. </w:t>
      </w:r>
      <w:r w:rsidRPr="00A36EFA">
        <w:rPr>
          <w:rFonts w:cstheme="minorHAnsi"/>
          <w:sz w:val="18"/>
          <w:szCs w:val="18"/>
        </w:rPr>
        <w:br/>
        <w:t>Please refer to the Portfolio guidelines for information on what to submit for the award.</w:t>
      </w:r>
      <w:r w:rsidRPr="00A36EFA">
        <w:rPr>
          <w:rFonts w:cstheme="minorHAnsi"/>
          <w:color w:val="333333"/>
          <w:shd w:val="clear" w:color="auto" w:fill="FFFFFF"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A36EFA" w14:paraId="6A8E7563" w14:textId="77777777" w:rsidTr="0053748F">
        <w:trPr>
          <w:trHeight w:val="704"/>
        </w:trPr>
        <w:tc>
          <w:tcPr>
            <w:tcW w:w="9321" w:type="dxa"/>
            <w:tcBorders>
              <w:bottom w:val="nil"/>
            </w:tcBorders>
            <w:shd w:val="clear" w:color="auto" w:fill="000964"/>
            <w:vAlign w:val="center"/>
          </w:tcPr>
          <w:p w14:paraId="2A8279FC" w14:textId="77777777" w:rsidR="00412702" w:rsidRPr="001123FB" w:rsidRDefault="00412702" w:rsidP="0053748F">
            <w:pPr>
              <w:pStyle w:val="Heading1"/>
              <w:ind w:left="0"/>
              <w:rPr>
                <w:rFonts w:asciiTheme="minorHAnsi" w:hAnsiTheme="minorHAnsi" w:cstheme="minorHAnsi"/>
                <w:caps/>
                <w:color w:val="FFFFFF"/>
                <w:sz w:val="24"/>
                <w:szCs w:val="24"/>
              </w:rPr>
            </w:pPr>
            <w:r w:rsidRPr="001123FB">
              <w:rPr>
                <w:rFonts w:asciiTheme="minorHAnsi" w:hAnsiTheme="minorHAnsi" w:cstheme="minorHAnsi"/>
                <w:caps/>
                <w:color w:val="FEDA2A"/>
                <w:sz w:val="24"/>
                <w:szCs w:val="24"/>
              </w:rPr>
              <w:lastRenderedPageBreak/>
              <w:t>Section 1: Excellence in Education</w:t>
            </w:r>
          </w:p>
        </w:tc>
      </w:tr>
      <w:tr w:rsidR="00412702" w:rsidRPr="00A36EFA" w14:paraId="5258E88B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763A43A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  <w:p w14:paraId="34437FE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  <w:r w:rsidRPr="00A36EFA">
              <w:rPr>
                <w:rFonts w:asciiTheme="minorHAnsi" w:hAnsiTheme="minorHAnsi" w:cstheme="minorHAnsi"/>
                <w:b/>
              </w:rPr>
              <w:t xml:space="preserve">What is your definition of educational excellence? </w:t>
            </w:r>
          </w:p>
          <w:p w14:paraId="1C8F313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  <w:p w14:paraId="3C5FD27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  <w:r w:rsidRPr="00A36EFA">
              <w:rPr>
                <w:rFonts w:asciiTheme="minorHAnsi" w:hAnsiTheme="minorHAnsi" w:cstheme="minorHAnsi"/>
                <w:b/>
              </w:rPr>
              <w:t xml:space="preserve">How do you know it is excellent? Illustrate your answer using examples. </w:t>
            </w:r>
          </w:p>
          <w:p w14:paraId="4319DDA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</w:tc>
      </w:tr>
      <w:tr w:rsidR="00412702" w:rsidRPr="00A36EFA" w14:paraId="5B29A0AD" w14:textId="77777777" w:rsidTr="00823E43">
        <w:trPr>
          <w:trHeight w:val="11256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37DE020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B007EB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D0AFB5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9591AE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A6A427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984F00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BF90EB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CB74C8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F0028E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42E909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96DED2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93024D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702625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1835E5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7C765C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7978CC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BFFBAA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CA974A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BEC595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52D684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A0652A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F9E530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7E3CC0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917AB0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C09B82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BEADDB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C480FF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3986A5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933702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5617F8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8651F5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A708EF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6705EBDB" w14:textId="77777777" w:rsidR="00412702" w:rsidRPr="00A36EFA" w:rsidRDefault="00412702" w:rsidP="00412702">
      <w:pPr>
        <w:rPr>
          <w:rFonts w:eastAsia="Arial" w:cstheme="minorHAnsi"/>
          <w:b/>
          <w:lang w:val="en-US"/>
        </w:rPr>
      </w:pPr>
      <w:r w:rsidRPr="00A36EFA">
        <w:rPr>
          <w:rFonts w:cstheme="minorHAnsi"/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A36EFA" w14:paraId="5B112784" w14:textId="77777777" w:rsidTr="0053748F">
        <w:trPr>
          <w:trHeight w:val="700"/>
        </w:trPr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693616AF" w14:textId="77777777" w:rsidR="00412702" w:rsidRPr="001123FB" w:rsidRDefault="00412702" w:rsidP="0053748F">
            <w:pPr>
              <w:pStyle w:val="Heading1"/>
              <w:ind w:left="0"/>
              <w:rPr>
                <w:rFonts w:asciiTheme="minorHAnsi" w:hAnsiTheme="minorHAnsi" w:cstheme="minorHAnsi"/>
                <w:caps/>
                <w:color w:val="FFFFFF"/>
                <w:sz w:val="24"/>
                <w:szCs w:val="24"/>
              </w:rPr>
            </w:pPr>
            <w:r w:rsidRPr="001123FB">
              <w:rPr>
                <w:rFonts w:asciiTheme="minorHAnsi" w:hAnsiTheme="minorHAnsi" w:cstheme="minorHAnsi"/>
                <w:caps/>
                <w:color w:val="FEDA2A"/>
                <w:sz w:val="24"/>
                <w:szCs w:val="24"/>
              </w:rPr>
              <w:lastRenderedPageBreak/>
              <w:t>Section 2: Educational Process</w:t>
            </w:r>
          </w:p>
        </w:tc>
      </w:tr>
      <w:tr w:rsidR="00412702" w:rsidRPr="00A36EFA" w14:paraId="479F4929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3C25DB0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  <w:p w14:paraId="135080D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 xml:space="preserve">What is your philosophy of education and how does this philosophy help you to achieve sustained educational excellence? </w:t>
            </w:r>
          </w:p>
          <w:p w14:paraId="126BCE7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</w:p>
          <w:p w14:paraId="4CDD5A1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 xml:space="preserve">Provide evidence to support your argument. </w:t>
            </w:r>
          </w:p>
          <w:p w14:paraId="62D6058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</w:tc>
      </w:tr>
      <w:tr w:rsidR="00412702" w:rsidRPr="00A36EFA" w14:paraId="722A14A5" w14:textId="77777777" w:rsidTr="00823E43">
        <w:trPr>
          <w:trHeight w:val="11521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44C6956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15EF67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32165A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3469E2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72D0A4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5EFBEF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97E425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BC4661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88E443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4DB0DF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2B310A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A9377D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66864E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DF3624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D0D593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4255C4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85268A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C85027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5BC737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9A7376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F04948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DC3B8E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899E51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2F6756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402C64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97DBE8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802287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5D8242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FEF660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E29D21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56CA08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35655E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5366F1B4" w14:textId="77777777" w:rsidR="00412702" w:rsidRPr="00A36EFA" w:rsidRDefault="00412702" w:rsidP="00412702">
      <w:pPr>
        <w:rPr>
          <w:rFonts w:eastAsia="Arial" w:cstheme="minorHAnsi"/>
          <w:b/>
          <w:lang w:val="en-US"/>
        </w:rPr>
      </w:pPr>
      <w:r w:rsidRPr="00A36EFA">
        <w:rPr>
          <w:rFonts w:cstheme="minorHAnsi"/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A36EFA" w14:paraId="30489EF2" w14:textId="77777777" w:rsidTr="0053748F">
        <w:trPr>
          <w:trHeight w:val="700"/>
        </w:trPr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2F5378A8" w14:textId="77777777" w:rsidR="00412702" w:rsidRPr="001123FB" w:rsidRDefault="00412702" w:rsidP="0053748F">
            <w:pPr>
              <w:pStyle w:val="Heading1"/>
              <w:ind w:left="0"/>
              <w:rPr>
                <w:rFonts w:asciiTheme="minorHAnsi" w:hAnsiTheme="minorHAnsi" w:cstheme="minorHAnsi"/>
                <w:caps/>
                <w:color w:val="FFFFFF"/>
                <w:sz w:val="24"/>
                <w:szCs w:val="24"/>
              </w:rPr>
            </w:pPr>
            <w:r w:rsidRPr="001123FB">
              <w:rPr>
                <w:rFonts w:asciiTheme="minorHAnsi" w:hAnsiTheme="minorHAnsi" w:cstheme="minorHAnsi"/>
                <w:caps/>
                <w:color w:val="FEDA2A"/>
                <w:sz w:val="24"/>
                <w:szCs w:val="24"/>
              </w:rPr>
              <w:lastRenderedPageBreak/>
              <w:t>Section 3: Learning Outcomes</w:t>
            </w:r>
          </w:p>
        </w:tc>
      </w:tr>
      <w:tr w:rsidR="00412702" w:rsidRPr="00A36EFA" w14:paraId="6C524C93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6D06828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  <w:p w14:paraId="2DCB56D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 xml:space="preserve">How do you know your learners understand, can </w:t>
            </w:r>
            <w:proofErr w:type="gramStart"/>
            <w:r w:rsidRPr="00A36EFA">
              <w:rPr>
                <w:rFonts w:asciiTheme="minorHAnsi" w:hAnsiTheme="minorHAnsi" w:cstheme="minorHAnsi"/>
                <w:b/>
                <w:bCs/>
              </w:rPr>
              <w:t>apply</w:t>
            </w:r>
            <w:proofErr w:type="gramEnd"/>
            <w:r w:rsidRPr="00A36EFA">
              <w:rPr>
                <w:rFonts w:asciiTheme="minorHAnsi" w:hAnsiTheme="minorHAnsi" w:cstheme="minorHAnsi"/>
                <w:b/>
                <w:bCs/>
              </w:rPr>
              <w:t xml:space="preserve"> or use the learning from your courses or learning contexts? </w:t>
            </w:r>
          </w:p>
          <w:p w14:paraId="6CCFDE4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</w:p>
          <w:p w14:paraId="7D9052D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>How has the evidence of the learning outcomes affected your pedagogy?</w:t>
            </w:r>
          </w:p>
          <w:p w14:paraId="24C7E44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</w:p>
          <w:p w14:paraId="238DDC6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A36EFA">
              <w:rPr>
                <w:rFonts w:asciiTheme="minorHAnsi" w:hAnsiTheme="minorHAnsi" w:cstheme="minorHAnsi"/>
                <w:b/>
                <w:bCs/>
                <w:i/>
                <w:iCs/>
              </w:rPr>
              <w:t>(Think about assessments, feedback from a variety of sources and from stakeholders, learners, professional bodies, employers, wider community)</w:t>
            </w:r>
          </w:p>
          <w:p w14:paraId="144D160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</w:tc>
      </w:tr>
      <w:tr w:rsidR="00412702" w:rsidRPr="00A36EFA" w14:paraId="55EBEC51" w14:textId="77777777" w:rsidTr="00823E43">
        <w:trPr>
          <w:trHeight w:val="11036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2C509B4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B62315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10B86B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23BBF1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91FDB5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62F1CC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86F0B2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70AC3D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308A4B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DA3D99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1DE8ED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21A3E3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3D1D71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434872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E31FD8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ED7B80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4BC914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11F3B3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62FC41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1834E2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55AD7D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9166FB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CC8883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41F4DF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FFE292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47EDBF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1C9A88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052874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91B7E0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EBF23A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5C82F6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BCEC1C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56D5CC25" w14:textId="77777777" w:rsidR="00412702" w:rsidRPr="00A36EFA" w:rsidRDefault="00412702" w:rsidP="00412702">
      <w:pPr>
        <w:rPr>
          <w:rFonts w:eastAsia="Arial" w:cstheme="minorHAnsi"/>
          <w:b/>
          <w:lang w:val="en-US"/>
        </w:rPr>
      </w:pPr>
      <w:r w:rsidRPr="00A36EFA">
        <w:rPr>
          <w:rFonts w:cstheme="minorHAnsi"/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A36EFA" w14:paraId="687673B6" w14:textId="77777777" w:rsidTr="0053748F">
        <w:trPr>
          <w:trHeight w:val="700"/>
        </w:trPr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630596C8" w14:textId="77777777" w:rsidR="00412702" w:rsidRPr="001123FB" w:rsidRDefault="00412702" w:rsidP="0053748F">
            <w:pPr>
              <w:pStyle w:val="Heading1"/>
              <w:ind w:left="0"/>
              <w:rPr>
                <w:rFonts w:asciiTheme="minorHAnsi" w:hAnsiTheme="minorHAnsi" w:cstheme="minorHAnsi"/>
                <w:caps/>
                <w:color w:val="FFFFFF"/>
                <w:sz w:val="24"/>
                <w:szCs w:val="24"/>
              </w:rPr>
            </w:pPr>
            <w:r w:rsidRPr="001123FB">
              <w:rPr>
                <w:rFonts w:asciiTheme="minorHAnsi" w:hAnsiTheme="minorHAnsi" w:cstheme="minorHAnsi"/>
                <w:caps/>
                <w:color w:val="FEDA2A"/>
                <w:sz w:val="24"/>
                <w:szCs w:val="24"/>
              </w:rPr>
              <w:lastRenderedPageBreak/>
              <w:t>Section 4: Professional Development</w:t>
            </w:r>
          </w:p>
        </w:tc>
      </w:tr>
      <w:tr w:rsidR="00412702" w:rsidRPr="00A36EFA" w14:paraId="7EDBDD3D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2341ED0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  <w:p w14:paraId="332EEC3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 xml:space="preserve">How has your practice been influenced by professional development activities, self-reflection, or research? </w:t>
            </w:r>
          </w:p>
          <w:p w14:paraId="2A28456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</w:p>
          <w:p w14:paraId="65FA86C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>How have you been proactive in your professional development?</w:t>
            </w:r>
          </w:p>
          <w:p w14:paraId="5712949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</w:tc>
      </w:tr>
      <w:tr w:rsidR="00412702" w:rsidRPr="00A36EFA" w14:paraId="7AFA1D78" w14:textId="77777777" w:rsidTr="00823E43">
        <w:trPr>
          <w:trHeight w:val="11663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53C372A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C13716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0F331D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CCD189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3355E3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16CBD3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3A3171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2BA4EE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07124D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FA040A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1DCFEA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621A75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41E165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14CD27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B33E40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0C063A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FBB8F2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96EA4D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4B6299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B655D4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AB7DF6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B0178B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2819EB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1B3755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CA9DC7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B7C2BE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5AD503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4EB9F1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E43A71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46D5CB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289D58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CD0A29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684981A6" w14:textId="77777777" w:rsidR="00412702" w:rsidRPr="00A36EFA" w:rsidRDefault="00412702" w:rsidP="00412702">
      <w:pPr>
        <w:rPr>
          <w:rFonts w:eastAsia="Arial" w:cstheme="minorHAnsi"/>
          <w:b/>
          <w:lang w:val="en-US"/>
        </w:rPr>
      </w:pPr>
      <w:r w:rsidRPr="00A36EFA">
        <w:rPr>
          <w:rFonts w:cstheme="minorHAnsi"/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A36EFA" w14:paraId="7741ED81" w14:textId="77777777" w:rsidTr="0053748F">
        <w:trPr>
          <w:trHeight w:val="700"/>
        </w:trPr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66FF9D49" w14:textId="77777777" w:rsidR="00412702" w:rsidRPr="001123FB" w:rsidRDefault="00412702" w:rsidP="0053748F">
            <w:pPr>
              <w:pStyle w:val="Heading1"/>
              <w:ind w:left="0"/>
              <w:rPr>
                <w:rFonts w:asciiTheme="minorHAnsi" w:hAnsiTheme="minorHAnsi" w:cstheme="minorHAnsi"/>
                <w:caps/>
                <w:color w:val="FFFFFF"/>
                <w:sz w:val="24"/>
                <w:szCs w:val="24"/>
              </w:rPr>
            </w:pPr>
            <w:r w:rsidRPr="001123FB">
              <w:rPr>
                <w:rFonts w:asciiTheme="minorHAnsi" w:hAnsiTheme="minorHAnsi" w:cstheme="minorHAnsi"/>
                <w:caps/>
                <w:color w:val="FEDA2A"/>
                <w:sz w:val="24"/>
                <w:szCs w:val="24"/>
              </w:rPr>
              <w:lastRenderedPageBreak/>
              <w:t>Section 5: Leadership</w:t>
            </w:r>
          </w:p>
        </w:tc>
      </w:tr>
      <w:tr w:rsidR="00412702" w:rsidRPr="00A36EFA" w14:paraId="3DB23981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374174F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  <w:p w14:paraId="6530C80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  <w:lang w:val="en-NZ"/>
              </w:rPr>
            </w:pPr>
            <w:r w:rsidRPr="00A36EFA">
              <w:rPr>
                <w:rFonts w:asciiTheme="minorHAnsi" w:hAnsiTheme="minorHAnsi" w:cstheme="minorHAnsi"/>
                <w:b/>
                <w:bCs/>
                <w:lang w:val="en-NZ"/>
              </w:rPr>
              <w:t xml:space="preserve">In what ways has your practice impacted others </w:t>
            </w:r>
            <w:r w:rsidRPr="00A36EFA">
              <w:rPr>
                <w:rFonts w:asciiTheme="minorHAnsi" w:hAnsiTheme="minorHAnsi" w:cstheme="minorHAnsi"/>
                <w:b/>
                <w:bCs/>
                <w:i/>
                <w:iCs/>
                <w:lang w:val="en-NZ"/>
              </w:rPr>
              <w:t>(colleagues, relevant communities)?</w:t>
            </w:r>
            <w:r w:rsidRPr="00A36EFA">
              <w:rPr>
                <w:rFonts w:asciiTheme="minorHAnsi" w:hAnsiTheme="minorHAnsi" w:cstheme="minorHAnsi"/>
                <w:b/>
                <w:bCs/>
                <w:lang w:val="en-NZ"/>
              </w:rPr>
              <w:t xml:space="preserve"> </w:t>
            </w:r>
          </w:p>
          <w:p w14:paraId="1B76730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  <w:lang w:val="en-NZ"/>
              </w:rPr>
            </w:pPr>
          </w:p>
          <w:p w14:paraId="2A27E67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  <w:lang w:val="en-NZ"/>
              </w:rPr>
            </w:pPr>
            <w:r w:rsidRPr="00A36EFA">
              <w:rPr>
                <w:rFonts w:asciiTheme="minorHAnsi" w:hAnsiTheme="minorHAnsi" w:cstheme="minorHAnsi"/>
                <w:b/>
                <w:bCs/>
                <w:lang w:val="en-NZ"/>
              </w:rPr>
              <w:t>Has/have your practice/s been recognised or supported by others?</w:t>
            </w:r>
          </w:p>
          <w:p w14:paraId="57C1B7B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</w:tc>
      </w:tr>
      <w:tr w:rsidR="00412702" w:rsidRPr="00A36EFA" w14:paraId="3937ACEA" w14:textId="77777777" w:rsidTr="00823E43">
        <w:trPr>
          <w:trHeight w:val="12043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7954E90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97C58E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26A978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E436C6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BA1C5B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82BD13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405A72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7EA9F9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EFA546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485C63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B1320E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7E1F25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21BDFA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26106D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F4FCD1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37B5EFF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EF8113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DBA184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741D10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2FBE73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4E1BFE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38C177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06C6D7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AB0748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E723F8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FFBC1A2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840486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5268E7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334D03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C24850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01130F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E90847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27F17070" w14:textId="77777777" w:rsidR="00412702" w:rsidRPr="00A36EFA" w:rsidRDefault="00412702" w:rsidP="00412702">
      <w:pPr>
        <w:rPr>
          <w:rFonts w:eastAsia="Arial" w:cstheme="minorHAnsi"/>
          <w:b/>
          <w:lang w:val="en-US"/>
        </w:rPr>
      </w:pPr>
      <w:r w:rsidRPr="00A36EFA">
        <w:rPr>
          <w:rFonts w:cstheme="minorHAnsi"/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A36EFA" w14:paraId="07687443" w14:textId="77777777" w:rsidTr="00AD6CFC">
        <w:trPr>
          <w:trHeight w:val="700"/>
        </w:trPr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747353F3" w14:textId="77777777" w:rsidR="00412702" w:rsidRPr="001123FB" w:rsidRDefault="00412702" w:rsidP="00AD6CFC">
            <w:pPr>
              <w:pStyle w:val="Heading1"/>
              <w:ind w:left="0"/>
              <w:rPr>
                <w:rFonts w:asciiTheme="minorHAnsi" w:hAnsiTheme="minorHAnsi" w:cstheme="minorHAnsi"/>
                <w:caps/>
                <w:color w:val="FFFFFF"/>
                <w:sz w:val="24"/>
                <w:szCs w:val="24"/>
              </w:rPr>
            </w:pPr>
            <w:r w:rsidRPr="001123FB">
              <w:rPr>
                <w:rFonts w:asciiTheme="minorHAnsi" w:hAnsiTheme="minorHAnsi" w:cstheme="minorHAnsi"/>
                <w:caps/>
                <w:color w:val="FEDA2A"/>
                <w:sz w:val="24"/>
                <w:szCs w:val="24"/>
              </w:rPr>
              <w:lastRenderedPageBreak/>
              <w:t>Section 6: Diversity</w:t>
            </w:r>
          </w:p>
        </w:tc>
      </w:tr>
      <w:tr w:rsidR="00412702" w:rsidRPr="00A36EFA" w14:paraId="3AEDB3ED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4D40DFD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  <w:p w14:paraId="4CD923F6" w14:textId="6E2597B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 xml:space="preserve">How do you promote </w:t>
            </w:r>
            <w:proofErr w:type="spellStart"/>
            <w:r w:rsidRPr="00A36EFA">
              <w:rPr>
                <w:rFonts w:asciiTheme="minorHAnsi" w:hAnsiTheme="minorHAnsi" w:cstheme="minorHAnsi"/>
                <w:b/>
                <w:bCs/>
              </w:rPr>
              <w:t>Te</w:t>
            </w:r>
            <w:proofErr w:type="spellEnd"/>
            <w:r w:rsidRPr="00A36EF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A36EFA">
              <w:rPr>
                <w:rFonts w:asciiTheme="minorHAnsi" w:hAnsiTheme="minorHAnsi" w:cstheme="minorHAnsi"/>
                <w:b/>
                <w:bCs/>
              </w:rPr>
              <w:t>Tiriti</w:t>
            </w:r>
            <w:proofErr w:type="spellEnd"/>
            <w:r w:rsidRPr="00A36EFA">
              <w:rPr>
                <w:rFonts w:asciiTheme="minorHAnsi" w:hAnsiTheme="minorHAnsi" w:cstheme="minorHAnsi"/>
                <w:b/>
                <w:bCs/>
              </w:rPr>
              <w:t xml:space="preserve"> principles in your work?</w:t>
            </w:r>
            <w:r w:rsidRPr="00A36EFA">
              <w:rPr>
                <w:rFonts w:asciiTheme="minorHAnsi" w:hAnsiTheme="minorHAnsi" w:cstheme="minorHAnsi"/>
                <w:b/>
                <w:bCs/>
                <w:lang w:val="en-NZ"/>
              </w:rPr>
              <w:t xml:space="preserve"> </w:t>
            </w:r>
            <w:r w:rsidRPr="00A36EFA">
              <w:rPr>
                <w:rFonts w:asciiTheme="minorHAnsi" w:hAnsiTheme="minorHAnsi" w:cstheme="minorHAnsi"/>
                <w:b/>
                <w:bCs/>
                <w:i/>
                <w:iCs/>
                <w:lang w:val="en-NZ"/>
              </w:rPr>
              <w:t>(</w:t>
            </w:r>
            <w:proofErr w:type="spellStart"/>
            <w:proofErr w:type="gramStart"/>
            <w:r w:rsidRPr="00A36EFA">
              <w:rPr>
                <w:rFonts w:asciiTheme="minorHAnsi" w:hAnsiTheme="minorHAnsi" w:cstheme="minorHAnsi"/>
                <w:b/>
                <w:bCs/>
                <w:i/>
                <w:iCs/>
                <w:lang w:val="en-NZ"/>
              </w:rPr>
              <w:t>ie</w:t>
            </w:r>
            <w:proofErr w:type="spellEnd"/>
            <w:proofErr w:type="gramEnd"/>
            <w:r w:rsidRPr="00A36EFA">
              <w:rPr>
                <w:rFonts w:asciiTheme="minorHAnsi" w:hAnsiTheme="minorHAnsi" w:cstheme="minorHAnsi"/>
                <w:b/>
                <w:bCs/>
                <w:i/>
                <w:iCs/>
                <w:lang w:val="en-NZ"/>
              </w:rPr>
              <w:t xml:space="preserve">: </w:t>
            </w:r>
            <w:r w:rsidRPr="00A36EFA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The importance of reflecting the principles of </w:t>
            </w:r>
            <w:proofErr w:type="spellStart"/>
            <w:r w:rsidR="00EB343E">
              <w:rPr>
                <w:rFonts w:asciiTheme="minorHAnsi" w:hAnsiTheme="minorHAnsi" w:cstheme="minorHAnsi"/>
                <w:b/>
                <w:bCs/>
                <w:i/>
                <w:iCs/>
              </w:rPr>
              <w:t>Te</w:t>
            </w:r>
            <w:proofErr w:type="spellEnd"/>
            <w:r w:rsidR="00EB343E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</w:t>
            </w:r>
            <w:proofErr w:type="spellStart"/>
            <w:r w:rsidR="00EB343E">
              <w:rPr>
                <w:rFonts w:asciiTheme="minorHAnsi" w:hAnsiTheme="minorHAnsi" w:cstheme="minorHAnsi"/>
                <w:b/>
                <w:bCs/>
                <w:i/>
                <w:iCs/>
              </w:rPr>
              <w:t>Tiriti</w:t>
            </w:r>
            <w:proofErr w:type="spellEnd"/>
            <w:r w:rsidR="00EB343E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</w:t>
            </w:r>
            <w:r w:rsidR="00274430">
              <w:rPr>
                <w:rFonts w:asciiTheme="minorHAnsi" w:hAnsiTheme="minorHAnsi" w:cstheme="minorHAnsi"/>
                <w:b/>
                <w:bCs/>
                <w:i/>
                <w:iCs/>
              </w:rPr>
              <w:t>o</w:t>
            </w:r>
            <w:r w:rsidRPr="00A36EFA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Waitangi in our education)</w:t>
            </w:r>
          </w:p>
          <w:p w14:paraId="414565D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  <w:lang w:val="en-NZ"/>
              </w:rPr>
            </w:pPr>
          </w:p>
          <w:p w14:paraId="1E5FC76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r w:rsidRPr="00A36EFA">
              <w:rPr>
                <w:rFonts w:asciiTheme="minorHAnsi" w:hAnsiTheme="minorHAnsi" w:cstheme="minorHAnsi"/>
                <w:b/>
                <w:bCs/>
              </w:rPr>
              <w:t>How do you empower learners that are diverse? (</w:t>
            </w:r>
            <w:proofErr w:type="gramStart"/>
            <w:r w:rsidRPr="00A36EFA">
              <w:rPr>
                <w:rFonts w:asciiTheme="minorHAnsi" w:hAnsiTheme="minorHAnsi" w:cstheme="minorHAnsi"/>
                <w:b/>
                <w:bCs/>
              </w:rPr>
              <w:t>culturally</w:t>
            </w:r>
            <w:proofErr w:type="gramEnd"/>
            <w:r w:rsidRPr="00A36EFA">
              <w:rPr>
                <w:rFonts w:asciiTheme="minorHAnsi" w:hAnsiTheme="minorHAnsi" w:cstheme="minorHAnsi"/>
                <w:b/>
                <w:bCs/>
              </w:rPr>
              <w:t xml:space="preserve"> responsive pedagogy)</w:t>
            </w:r>
          </w:p>
          <w:p w14:paraId="5B71E1B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b/>
              </w:rPr>
            </w:pPr>
          </w:p>
        </w:tc>
      </w:tr>
      <w:tr w:rsidR="00412702" w:rsidRPr="00A36EFA" w14:paraId="1988A1FC" w14:textId="77777777" w:rsidTr="00823E43">
        <w:trPr>
          <w:trHeight w:val="851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4C1C61A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7DAA28C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99ACA2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248EB7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27D2246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598913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9072D1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359A3D8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0EF832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F87B919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4D4E1E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5EC316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1309411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FACFA8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7A133F1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F693F5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3AF8D3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0C8B7E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F4381E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1BDBD0EA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AEA71D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6F1EB80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0886936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DD09195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56DD473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17C1904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0D8951B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2FDD00CE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4C74AA1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2AD0FBD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34419D07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  <w:p w14:paraId="5431E770" w14:textId="77777777" w:rsidR="00412702" w:rsidRPr="00A36EFA" w:rsidRDefault="00412702" w:rsidP="00823E43">
            <w:pPr>
              <w:pStyle w:val="BodyText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29BB0269" w14:textId="77777777" w:rsidR="00412702" w:rsidRPr="00A36EFA" w:rsidRDefault="00412702" w:rsidP="00412702">
      <w:pPr>
        <w:rPr>
          <w:rFonts w:cstheme="minorHAnsi"/>
          <w:b/>
        </w:rPr>
      </w:pPr>
    </w:p>
    <w:p w14:paraId="06584306" w14:textId="77777777" w:rsidR="00412702" w:rsidRPr="00A36EFA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/>
        <w:rPr>
          <w:rFonts w:asciiTheme="minorHAnsi" w:hAnsiTheme="minorHAnsi" w:cstheme="minorHAnsi"/>
          <w:b/>
          <w:bCs/>
        </w:rPr>
      </w:pPr>
      <w:r w:rsidRPr="00A36EFA">
        <w:rPr>
          <w:rFonts w:asciiTheme="minorHAnsi" w:hAnsiTheme="minorHAnsi" w:cstheme="minorHAnsi"/>
          <w:b/>
          <w:bCs/>
        </w:rPr>
        <w:t>Note:</w:t>
      </w:r>
    </w:p>
    <w:p w14:paraId="030FFE99" w14:textId="77777777" w:rsidR="00412702" w:rsidRPr="00A36EFA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/>
        <w:rPr>
          <w:rFonts w:asciiTheme="minorHAnsi" w:hAnsiTheme="minorHAnsi" w:cstheme="minorHAnsi"/>
        </w:rPr>
      </w:pPr>
      <w:r w:rsidRPr="00A36EFA">
        <w:rPr>
          <w:rFonts w:asciiTheme="minorHAnsi" w:hAnsiTheme="minorHAnsi" w:cstheme="minorHAnsi"/>
        </w:rPr>
        <w:t>Evidence for Sections 1-6 listed above may include:</w:t>
      </w:r>
    </w:p>
    <w:p w14:paraId="17A6D6A7" w14:textId="77777777" w:rsidR="00412702" w:rsidRPr="00A36EFA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  <w:rPr>
          <w:rFonts w:asciiTheme="minorHAnsi" w:hAnsiTheme="minorHAnsi" w:cstheme="minorHAnsi"/>
        </w:rPr>
      </w:pPr>
      <w:bookmarkStart w:id="0" w:name="_Hlk67168869"/>
      <w:bookmarkStart w:id="1" w:name="_Hlk67168037"/>
      <w:r w:rsidRPr="00A36EFA">
        <w:rPr>
          <w:rFonts w:asciiTheme="minorHAnsi" w:hAnsiTheme="minorHAnsi" w:cstheme="minorHAnsi"/>
        </w:rPr>
        <w:t>a) how the nominee knows the education provided is learner-</w:t>
      </w:r>
      <w:proofErr w:type="spellStart"/>
      <w:r w:rsidRPr="00A36EFA">
        <w:rPr>
          <w:rFonts w:asciiTheme="minorHAnsi" w:hAnsiTheme="minorHAnsi" w:cstheme="minorHAnsi"/>
        </w:rPr>
        <w:t>centred</w:t>
      </w:r>
      <w:proofErr w:type="spellEnd"/>
      <w:r w:rsidRPr="00A36EFA">
        <w:rPr>
          <w:rFonts w:asciiTheme="minorHAnsi" w:hAnsiTheme="minorHAnsi" w:cstheme="minorHAnsi"/>
        </w:rPr>
        <w:t xml:space="preserve">, </w:t>
      </w:r>
    </w:p>
    <w:p w14:paraId="76857871" w14:textId="77777777" w:rsidR="00412702" w:rsidRPr="00A36EFA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  <w:rPr>
          <w:rFonts w:asciiTheme="minorHAnsi" w:hAnsiTheme="minorHAnsi" w:cstheme="minorHAnsi"/>
        </w:rPr>
      </w:pPr>
      <w:r w:rsidRPr="00A36EFA">
        <w:rPr>
          <w:rFonts w:asciiTheme="minorHAnsi" w:hAnsiTheme="minorHAnsi" w:cstheme="minorHAnsi"/>
        </w:rPr>
        <w:t xml:space="preserve">b) how the nominee’s philosophy of education is apparent in learning and teaching, </w:t>
      </w:r>
    </w:p>
    <w:p w14:paraId="796A8B99" w14:textId="77777777" w:rsidR="00412702" w:rsidRPr="00A36EFA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  <w:rPr>
          <w:rFonts w:asciiTheme="minorHAnsi" w:hAnsiTheme="minorHAnsi" w:cstheme="minorHAnsi"/>
        </w:rPr>
      </w:pPr>
      <w:r w:rsidRPr="00A36EFA">
        <w:rPr>
          <w:rFonts w:asciiTheme="minorHAnsi" w:hAnsiTheme="minorHAnsi" w:cstheme="minorHAnsi"/>
        </w:rPr>
        <w:t xml:space="preserve">c) how the nominee’s educational practices engage learners, </w:t>
      </w:r>
    </w:p>
    <w:p w14:paraId="077A52DD" w14:textId="77777777" w:rsidR="00412702" w:rsidRPr="00A36EFA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  <w:rPr>
          <w:rFonts w:asciiTheme="minorHAnsi" w:hAnsiTheme="minorHAnsi" w:cstheme="minorHAnsi"/>
        </w:rPr>
      </w:pPr>
      <w:r w:rsidRPr="00A36EFA">
        <w:rPr>
          <w:rFonts w:asciiTheme="minorHAnsi" w:hAnsiTheme="minorHAnsi" w:cstheme="minorHAnsi"/>
        </w:rPr>
        <w:t xml:space="preserve">d) how the nominee knows learners are being engaged, and, </w:t>
      </w:r>
    </w:p>
    <w:p w14:paraId="7AC99983" w14:textId="6DECD695" w:rsidR="00412702" w:rsidRPr="00A36EFA" w:rsidRDefault="00456F87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</w:t>
      </w:r>
      <w:r w:rsidR="00412702" w:rsidRPr="00A36EFA">
        <w:rPr>
          <w:rFonts w:asciiTheme="minorHAnsi" w:hAnsiTheme="minorHAnsi" w:cstheme="minorHAnsi"/>
        </w:rPr>
        <w:t>) formal and informal learner and peer feedback</w:t>
      </w:r>
      <w:bookmarkEnd w:id="0"/>
      <w:r w:rsidR="00412702" w:rsidRPr="00A36EFA">
        <w:rPr>
          <w:rFonts w:asciiTheme="minorHAnsi" w:hAnsiTheme="minorHAnsi" w:cstheme="minorHAnsi"/>
        </w:rPr>
        <w:t>.</w:t>
      </w:r>
    </w:p>
    <w:bookmarkEnd w:id="1"/>
    <w:p w14:paraId="23131D65" w14:textId="3331768B" w:rsidR="00412702" w:rsidRPr="00A36EFA" w:rsidRDefault="00412702" w:rsidP="00412702">
      <w:pPr>
        <w:pStyle w:val="BodyText"/>
        <w:spacing w:before="133" w:line="252" w:lineRule="auto"/>
        <w:ind w:right="520" w:firstLine="720"/>
        <w:rPr>
          <w:rFonts w:asciiTheme="minorHAnsi" w:hAnsiTheme="minorHAnsi" w:cstheme="minorHAnsi"/>
        </w:rPr>
      </w:pPr>
    </w:p>
    <w:p w14:paraId="531FE3A2" w14:textId="77777777" w:rsidR="00C32490" w:rsidRPr="00A36EFA" w:rsidRDefault="00C32490" w:rsidP="00C32490">
      <w:pPr>
        <w:rPr>
          <w:rFonts w:cstheme="minorHAnsi"/>
          <w:b/>
        </w:rPr>
      </w:pPr>
    </w:p>
    <w:sectPr w:rsidR="00C32490" w:rsidRPr="00A36EFA" w:rsidSect="00642C55">
      <w:pgSz w:w="11906" w:h="16838"/>
      <w:pgMar w:top="1276" w:right="1133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zG1MDA2MDY2tDRX0lEKTi0uzszPAykwrAUAwpy/IywAAAA="/>
  </w:docVars>
  <w:rsids>
    <w:rsidRoot w:val="00412702"/>
    <w:rsid w:val="001123FB"/>
    <w:rsid w:val="001218A2"/>
    <w:rsid w:val="00147D99"/>
    <w:rsid w:val="00274430"/>
    <w:rsid w:val="00412702"/>
    <w:rsid w:val="00456F87"/>
    <w:rsid w:val="0053748F"/>
    <w:rsid w:val="00590431"/>
    <w:rsid w:val="005E66D4"/>
    <w:rsid w:val="0061616A"/>
    <w:rsid w:val="00642C55"/>
    <w:rsid w:val="006C626E"/>
    <w:rsid w:val="00792691"/>
    <w:rsid w:val="00947D98"/>
    <w:rsid w:val="009C6369"/>
    <w:rsid w:val="00A36EFA"/>
    <w:rsid w:val="00A87F8B"/>
    <w:rsid w:val="00AD6CFC"/>
    <w:rsid w:val="00BD04DF"/>
    <w:rsid w:val="00C32490"/>
    <w:rsid w:val="00C526FD"/>
    <w:rsid w:val="00CF57C3"/>
    <w:rsid w:val="00EB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905A7"/>
  <w15:chartTrackingRefBased/>
  <w15:docId w15:val="{78BC3708-C724-456C-A723-441E61C40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702"/>
  </w:style>
  <w:style w:type="paragraph" w:styleId="Heading1">
    <w:name w:val="heading 1"/>
    <w:basedOn w:val="Normal"/>
    <w:link w:val="Heading1Char"/>
    <w:uiPriority w:val="1"/>
    <w:qFormat/>
    <w:rsid w:val="00412702"/>
    <w:pPr>
      <w:widowControl w:val="0"/>
      <w:autoSpaceDE w:val="0"/>
      <w:autoSpaceDN w:val="0"/>
      <w:spacing w:after="0" w:line="240" w:lineRule="auto"/>
      <w:ind w:left="280"/>
      <w:outlineLvl w:val="0"/>
    </w:pPr>
    <w:rPr>
      <w:rFonts w:ascii="Arial" w:eastAsia="Arial" w:hAnsi="Arial" w:cs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12702"/>
    <w:rPr>
      <w:rFonts w:ascii="Arial" w:eastAsia="Arial" w:hAnsi="Arial" w:cs="Arial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41270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12702"/>
    <w:rPr>
      <w:rFonts w:ascii="Arial" w:eastAsia="Arial" w:hAnsi="Arial" w:cs="Arial"/>
      <w:lang w:val="en-US"/>
    </w:rPr>
  </w:style>
  <w:style w:type="table" w:styleId="TableGrid">
    <w:name w:val="Table Grid"/>
    <w:basedOn w:val="TableNormal"/>
    <w:uiPriority w:val="39"/>
    <w:rsid w:val="00412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6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fd990e-b8ed-4610-8a34-878c183f5344" xsi:nil="true"/>
    <lcf76f155ced4ddcb4097134ff3c332f xmlns="7d7ecfef-46bd-4f70-97df-7fb910bb419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ADFCFE4172C2459E8DE59B963E03D3" ma:contentTypeVersion="15" ma:contentTypeDescription="Create a new document." ma:contentTypeScope="" ma:versionID="fe3353960a891491f466c9bf454ecafc">
  <xsd:schema xmlns:xsd="http://www.w3.org/2001/XMLSchema" xmlns:xs="http://www.w3.org/2001/XMLSchema" xmlns:p="http://schemas.microsoft.com/office/2006/metadata/properties" xmlns:ns2="7d7ecfef-46bd-4f70-97df-7fb910bb419b" xmlns:ns3="0d01577f-ea25-4e95-b83c-23ae53748cd8" xmlns:ns4="f1fd990e-b8ed-4610-8a34-878c183f5344" targetNamespace="http://schemas.microsoft.com/office/2006/metadata/properties" ma:root="true" ma:fieldsID="e9d1eedae0311285cae39f9ff32d513e" ns2:_="" ns3:_="" ns4:_="">
    <xsd:import namespace="7d7ecfef-46bd-4f70-97df-7fb910bb419b"/>
    <xsd:import namespace="0d01577f-ea25-4e95-b83c-23ae53748cd8"/>
    <xsd:import namespace="f1fd990e-b8ed-4610-8a34-878c183f5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ecfef-46bd-4f70-97df-7fb910bb4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886724e-ffcd-44ac-9d78-de6ab15e1e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1577f-ea25-4e95-b83c-23ae53748c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d990e-b8ed-4610-8a34-878c183f534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6750e0a-048f-4aa8-bc16-e47ae41bbfb7}" ma:internalName="TaxCatchAll" ma:showField="CatchAllData" ma:web="0d01577f-ea25-4e95-b83c-23ae53748c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8FB18-794D-4EAA-BFF2-10CA2AAEBC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DEE500-84C1-40D2-B206-690E74AAF37E}">
  <ds:schemaRefs>
    <ds:schemaRef ds:uri="http://schemas.microsoft.com/office/2006/metadata/properties"/>
    <ds:schemaRef ds:uri="http://schemas.microsoft.com/office/infopath/2007/PartnerControls"/>
    <ds:schemaRef ds:uri="f1fd990e-b8ed-4610-8a34-878c183f5344"/>
    <ds:schemaRef ds:uri="7d7ecfef-46bd-4f70-97df-7fb910bb419b"/>
  </ds:schemaRefs>
</ds:datastoreItem>
</file>

<file path=customXml/itemProps3.xml><?xml version="1.0" encoding="utf-8"?>
<ds:datastoreItem xmlns:ds="http://schemas.openxmlformats.org/officeDocument/2006/customXml" ds:itemID="{FA57E2B4-85C2-432C-AAF6-FC0B50FC8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ecfef-46bd-4f70-97df-7fb910bb419b"/>
    <ds:schemaRef ds:uri="0d01577f-ea25-4e95-b83c-23ae53748cd8"/>
    <ds:schemaRef ds:uri="f1fd990e-b8ed-4610-8a34-878c183f5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517</Words>
  <Characters>2950</Characters>
  <Application>Microsoft Office Word</Application>
  <DocSecurity>0</DocSecurity>
  <Lines>24</Lines>
  <Paragraphs>6</Paragraphs>
  <ScaleCrop>false</ScaleCrop>
  <Company>Lincoln University</Company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lis, Jerry</dc:creator>
  <cp:keywords/>
  <dc:description/>
  <cp:lastModifiedBy>Tracy-Anne</cp:lastModifiedBy>
  <cp:revision>6</cp:revision>
  <dcterms:created xsi:type="dcterms:W3CDTF">2023-08-14T02:44:00Z</dcterms:created>
  <dcterms:modified xsi:type="dcterms:W3CDTF">2023-08-14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DFCFE4172C2459E8DE59B963E03D3</vt:lpwstr>
  </property>
</Properties>
</file>